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eshay cur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esh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r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4 Johnson Driv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lesh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845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quiz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